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DF03D2" w14:textId="77777777" w:rsidR="00511A00" w:rsidRDefault="00511A00" w:rsidP="00511A00">
      <w:r>
        <w:rPr>
          <w:b/>
          <w:sz w:val="24"/>
          <w:szCs w:val="24"/>
          <w:lang w:val="en-US"/>
        </w:rPr>
        <w:t>Thesis Statement</w:t>
      </w:r>
    </w:p>
    <w:p w14:paraId="0BA276FE" w14:textId="77E555AE" w:rsidR="00511A00" w:rsidRPr="00472556" w:rsidRDefault="00215C68" w:rsidP="00511A00">
      <w:pPr>
        <w:rPr>
          <w:rFonts w:eastAsiaTheme="minorEastAsia"/>
          <w:bCs/>
          <w:sz w:val="24"/>
          <w:szCs w:val="24"/>
          <w:lang w:eastAsia="ja-JP"/>
        </w:rPr>
      </w:pPr>
      <w:r>
        <w:rPr>
          <w:rFonts w:eastAsiaTheme="minorEastAsia"/>
          <w:bCs/>
          <w:sz w:val="24"/>
          <w:szCs w:val="24"/>
          <w:lang w:val="en-US" w:eastAsia="ja-JP"/>
        </w:rPr>
        <w:t>The reason why using TV and cellphone</w:t>
      </w:r>
      <w:r w:rsidR="00511A00" w:rsidRPr="00511A00">
        <w:rPr>
          <w:rFonts w:eastAsiaTheme="minorEastAsia"/>
          <w:bCs/>
          <w:sz w:val="24"/>
          <w:szCs w:val="24"/>
          <w:lang w:val="en-US" w:eastAsia="ja-JP"/>
        </w:rPr>
        <w:t xml:space="preserve"> </w:t>
      </w:r>
      <w:r>
        <w:rPr>
          <w:rFonts w:eastAsiaTheme="minorEastAsia"/>
          <w:bCs/>
          <w:sz w:val="24"/>
          <w:szCs w:val="24"/>
          <w:lang w:val="en-US" w:eastAsia="ja-JP"/>
        </w:rPr>
        <w:t>are</w:t>
      </w:r>
      <w:r w:rsidR="00511A00" w:rsidRPr="00511A00">
        <w:rPr>
          <w:rFonts w:eastAsiaTheme="minorEastAsia"/>
          <w:bCs/>
          <w:sz w:val="24"/>
          <w:szCs w:val="24"/>
          <w:lang w:val="en-US" w:eastAsia="ja-JP"/>
        </w:rPr>
        <w:t xml:space="preserve"> </w:t>
      </w:r>
      <w:r w:rsidR="005A1B46">
        <w:rPr>
          <w:rFonts w:eastAsiaTheme="minorEastAsia"/>
          <w:bCs/>
          <w:sz w:val="24"/>
          <w:szCs w:val="24"/>
          <w:lang w:val="en-US" w:eastAsia="ja-JP"/>
        </w:rPr>
        <w:t>wasting your time</w:t>
      </w:r>
    </w:p>
    <w:p w14:paraId="72BBB0BB" w14:textId="77777777" w:rsidR="00511A00" w:rsidRPr="00511A00" w:rsidRDefault="00511A00" w:rsidP="00511A00">
      <w:pPr>
        <w:rPr>
          <w:bCs/>
          <w:sz w:val="24"/>
          <w:szCs w:val="24"/>
          <w:lang w:val="en-US"/>
        </w:rPr>
      </w:pPr>
    </w:p>
    <w:p w14:paraId="2577FA8F" w14:textId="77777777" w:rsidR="00511A00" w:rsidRDefault="00511A00" w:rsidP="00511A00">
      <w:r>
        <w:rPr>
          <w:b/>
          <w:sz w:val="24"/>
          <w:szCs w:val="24"/>
          <w:lang w:val="en-US"/>
        </w:rPr>
        <w:t>Body paragraphs</w:t>
      </w:r>
    </w:p>
    <w:p w14:paraId="06D406E9" w14:textId="77777777" w:rsidR="00511A00" w:rsidRDefault="00511A00" w:rsidP="00511A00">
      <w:pPr>
        <w:rPr>
          <w:b/>
          <w:sz w:val="24"/>
          <w:szCs w:val="24"/>
          <w:lang w:val="en-US"/>
        </w:rPr>
      </w:pPr>
    </w:p>
    <w:p w14:paraId="0F19CCA6" w14:textId="08157F9F" w:rsidR="00511A00" w:rsidRDefault="00511A00" w:rsidP="00511A00">
      <w:r>
        <w:rPr>
          <w:b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 xml:space="preserve">1.  </w:t>
      </w:r>
      <w:r w:rsidR="0068339A">
        <w:rPr>
          <w:sz w:val="24"/>
          <w:szCs w:val="24"/>
          <w:lang w:val="en-US"/>
        </w:rPr>
        <w:t>Watching TV quite often is toxic for you</w:t>
      </w:r>
    </w:p>
    <w:p w14:paraId="3D2B05FA" w14:textId="556B08F6" w:rsidR="002C11D4" w:rsidRPr="002C11D4" w:rsidRDefault="00511A00" w:rsidP="002C11D4">
      <w:pPr>
        <w:ind w:firstLine="720"/>
        <w:rPr>
          <w:rFonts w:eastAsia="DengXian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a. </w:t>
      </w:r>
      <w:r w:rsidR="0068339A">
        <w:rPr>
          <w:sz w:val="24"/>
          <w:szCs w:val="24"/>
          <w:lang w:val="en-US"/>
        </w:rPr>
        <w:t xml:space="preserve"> It </w:t>
      </w:r>
      <w:r w:rsidR="00C5758D">
        <w:rPr>
          <w:sz w:val="24"/>
          <w:szCs w:val="24"/>
          <w:lang w:val="en-US"/>
        </w:rPr>
        <w:t>will lower your social skill</w:t>
      </w:r>
      <w:r w:rsidR="00215C68">
        <w:rPr>
          <w:sz w:val="24"/>
          <w:szCs w:val="24"/>
          <w:lang w:val="en-US"/>
        </w:rPr>
        <w:t xml:space="preserve"> (Go out and have experience outside with people)</w:t>
      </w:r>
    </w:p>
    <w:p w14:paraId="67EB4C22" w14:textId="24786AE5" w:rsidR="0068339A" w:rsidRPr="0068339A" w:rsidRDefault="00511A00" w:rsidP="0068339A">
      <w:pPr>
        <w:ind w:firstLine="720"/>
        <w:rPr>
          <w:rFonts w:eastAsia="DengXian" w:hint="eastAsia"/>
        </w:rPr>
      </w:pPr>
      <w:r>
        <w:rPr>
          <w:sz w:val="24"/>
          <w:szCs w:val="24"/>
          <w:lang w:val="en-US"/>
        </w:rPr>
        <w:tab/>
        <w:t xml:space="preserve">b.  </w:t>
      </w:r>
      <w:r w:rsidR="0068339A">
        <w:rPr>
          <w:sz w:val="24"/>
          <w:szCs w:val="24"/>
          <w:lang w:val="en-US"/>
        </w:rPr>
        <w:t>You will get unwanted information from TV and it makes you feel depressed (for example, exaggerated medical information make you worry your health)</w:t>
      </w:r>
    </w:p>
    <w:p w14:paraId="11C9A1A1" w14:textId="77777777" w:rsidR="00511A00" w:rsidRDefault="00511A00" w:rsidP="00511A00">
      <w:pPr>
        <w:rPr>
          <w:sz w:val="24"/>
          <w:szCs w:val="24"/>
          <w:lang w:val="en-US"/>
        </w:rPr>
      </w:pPr>
    </w:p>
    <w:p w14:paraId="7F4A5096" w14:textId="3E61358E" w:rsidR="00511A00" w:rsidRDefault="00511A00" w:rsidP="00511A00">
      <w:r>
        <w:rPr>
          <w:sz w:val="24"/>
          <w:szCs w:val="24"/>
          <w:lang w:val="en-US"/>
        </w:rPr>
        <w:tab/>
        <w:t xml:space="preserve">2.  </w:t>
      </w:r>
      <w:r w:rsidR="00215C68">
        <w:rPr>
          <w:sz w:val="24"/>
          <w:szCs w:val="24"/>
          <w:lang w:val="en-US"/>
        </w:rPr>
        <w:t>Using a cellphone is toxic</w:t>
      </w:r>
    </w:p>
    <w:p w14:paraId="6102860C" w14:textId="1D0BFE1E" w:rsidR="00511A00" w:rsidRDefault="00511A00" w:rsidP="00511A00">
      <w:pPr>
        <w:ind w:firstLine="720"/>
      </w:pPr>
      <w:r>
        <w:rPr>
          <w:sz w:val="24"/>
          <w:szCs w:val="24"/>
          <w:lang w:val="en-US"/>
        </w:rPr>
        <w:tab/>
        <w:t xml:space="preserve">a.  </w:t>
      </w:r>
      <w:r w:rsidR="00215C68">
        <w:rPr>
          <w:sz w:val="24"/>
          <w:szCs w:val="24"/>
          <w:lang w:val="en-US"/>
        </w:rPr>
        <w:t>You are forced to connect to other people all the time (for example, through the social media)</w:t>
      </w:r>
    </w:p>
    <w:p w14:paraId="38DD686E" w14:textId="79407280" w:rsidR="00511A00" w:rsidRDefault="00511A00" w:rsidP="00511A00">
      <w:pPr>
        <w:ind w:firstLine="720"/>
      </w:pPr>
      <w:r>
        <w:rPr>
          <w:sz w:val="24"/>
          <w:szCs w:val="24"/>
          <w:lang w:val="en-US"/>
        </w:rPr>
        <w:tab/>
        <w:t xml:space="preserve">b.  </w:t>
      </w:r>
      <w:r w:rsidR="003B0A4B">
        <w:rPr>
          <w:sz w:val="24"/>
          <w:szCs w:val="24"/>
          <w:lang w:val="en-US"/>
        </w:rPr>
        <w:t>You will lose the skill how to distinguish what is important and unimportant. (Most information from e cellphone is unimportant)</w:t>
      </w:r>
    </w:p>
    <w:p w14:paraId="20FC1749" w14:textId="77777777" w:rsidR="00511A00" w:rsidRDefault="00511A00" w:rsidP="00511A00">
      <w:pPr>
        <w:rPr>
          <w:sz w:val="24"/>
          <w:szCs w:val="24"/>
          <w:lang w:val="en-US"/>
        </w:rPr>
      </w:pPr>
    </w:p>
    <w:p w14:paraId="231241AE" w14:textId="77777777" w:rsidR="00511A00" w:rsidRDefault="00511A00"/>
    <w:sectPr w:rsidR="00511A0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B0BAD" w14:textId="77777777" w:rsidR="00ED11C6" w:rsidRDefault="00ED11C6" w:rsidP="005A1B46">
      <w:r>
        <w:separator/>
      </w:r>
    </w:p>
  </w:endnote>
  <w:endnote w:type="continuationSeparator" w:id="0">
    <w:p w14:paraId="04AC8135" w14:textId="77777777" w:rsidR="00ED11C6" w:rsidRDefault="00ED11C6" w:rsidP="005A1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3B7B3" w14:textId="77777777" w:rsidR="00ED11C6" w:rsidRDefault="00ED11C6" w:rsidP="005A1B46">
      <w:r>
        <w:separator/>
      </w:r>
    </w:p>
  </w:footnote>
  <w:footnote w:type="continuationSeparator" w:id="0">
    <w:p w14:paraId="30710305" w14:textId="77777777" w:rsidR="00ED11C6" w:rsidRDefault="00ED11C6" w:rsidP="005A1B4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sbQwMDM2NjIyM7JQ0lEKTi0uzszPAykwqgUANDOWXSwAAAA="/>
  </w:docVars>
  <w:rsids>
    <w:rsidRoot w:val="00511A00"/>
    <w:rsid w:val="00096D01"/>
    <w:rsid w:val="000B5AC5"/>
    <w:rsid w:val="00215C68"/>
    <w:rsid w:val="002759B5"/>
    <w:rsid w:val="002C11D4"/>
    <w:rsid w:val="003B0A4B"/>
    <w:rsid w:val="00472556"/>
    <w:rsid w:val="004747ED"/>
    <w:rsid w:val="00511A00"/>
    <w:rsid w:val="005A1B46"/>
    <w:rsid w:val="0068339A"/>
    <w:rsid w:val="006B4C19"/>
    <w:rsid w:val="006B4EA6"/>
    <w:rsid w:val="007318D4"/>
    <w:rsid w:val="00B145F2"/>
    <w:rsid w:val="00C5758D"/>
    <w:rsid w:val="00D231CD"/>
    <w:rsid w:val="00E21107"/>
    <w:rsid w:val="00ED11C6"/>
    <w:rsid w:val="00EE1DB0"/>
    <w:rsid w:val="00F5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F995E94"/>
  <w15:chartTrackingRefBased/>
  <w15:docId w15:val="{19E60E38-48E5-4A1E-949F-E1F38F026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1A00"/>
    <w:pPr>
      <w:suppressAutoHyphens/>
    </w:pPr>
    <w:rPr>
      <w:rFonts w:ascii="Arial" w:eastAsia="Times New Roman" w:hAnsi="Arial" w:cs="Arial"/>
      <w:kern w:val="0"/>
      <w:sz w:val="22"/>
      <w:lang w:val="en-CA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B46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5A1B46"/>
    <w:rPr>
      <w:rFonts w:ascii="Arial" w:eastAsia="Times New Roman" w:hAnsi="Arial" w:cs="Arial"/>
      <w:kern w:val="0"/>
      <w:sz w:val="22"/>
      <w:lang w:val="en-CA" w:eastAsia="zh-CN"/>
    </w:rPr>
  </w:style>
  <w:style w:type="paragraph" w:styleId="a5">
    <w:name w:val="footer"/>
    <w:basedOn w:val="a"/>
    <w:link w:val="a6"/>
    <w:uiPriority w:val="99"/>
    <w:unhideWhenUsed/>
    <w:rsid w:val="005A1B46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5A1B46"/>
    <w:rPr>
      <w:rFonts w:ascii="Arial" w:eastAsia="Times New Roman" w:hAnsi="Arial" w:cs="Arial"/>
      <w:kern w:val="0"/>
      <w:sz w:val="22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49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zomi Tsuchiya</dc:creator>
  <cp:keywords/>
  <dc:description/>
  <cp:lastModifiedBy>Nozomi Tsuchiya</cp:lastModifiedBy>
  <cp:revision>2</cp:revision>
  <dcterms:created xsi:type="dcterms:W3CDTF">2020-10-19T03:15:00Z</dcterms:created>
  <dcterms:modified xsi:type="dcterms:W3CDTF">2020-10-19T03:15:00Z</dcterms:modified>
</cp:coreProperties>
</file>